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9797be-56c7-430e-960b-56510265296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9797be-56c7-430e-960b-56510265296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dd0f19-ee1c-46aa-bde3-d22b2c325ae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dd0f19-ee1c-46aa-bde3-d22b2c325ae1"/>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2bda31-d53c-498c-9e76-539c5237ee2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2bda31-d53c-498c-9e76-539c5237ee2c"/>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6a3211-7548-4446-aaaa-d200aca32a7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6a3211-7548-4446-aaaa-d200aca32a7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8242ee-6a23-4d14-ac1a-4d1958451eb3"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8242ee-6a23-4d14-ac1a-4d1958451eb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fc40c9-43ff-4ef7-8b8b-f546d201a12b"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fc40c9-43ff-4ef7-8b8b-f546d201a12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bb9b31-9043-46a3-99c2-0a333fd7136a"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bb9b31-9043-46a3-99c2-0a333fd7136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d1bfdf-e811-4938-8609-8a808cce5ca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d1bfdf-e811-4938-8609-8a808cce5ca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0d8f7f-d0a5-4eee-89f6-6f879ba8bbe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0d8f7f-d0a5-4eee-89f6-6f879ba8bbe2"/>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128edd-7da1-4b4f-8d01-a4622cdaf2a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128edd-7da1-4b4f-8d01-a4622cdaf2af"/>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8483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09e02c-af20-4835-b9bd-e6b3fe93414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09e02c-af20-4835-b9bd-e6b3fe93414c"/>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e081e9-8ef5-4209-8e56-9d1498e4e5aa"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e081e9-8ef5-4209-8e56-9d1498e4e5aa"/>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d30a57-5f5d-40d0-8eaa-902f6ce1c95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d30a57-5f5d-40d0-8eaa-902f6ce1c95f"/>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3d924d-b7be-4a32-a830-e0cdb873d73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3d924d-b7be-4a32-a830-e0cdb873d73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1f7239-cb67-4d68-97b7-0322f2a1bfd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1f7239-cb67-4d68-97b7-0322f2a1bfd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045be874cf2f435e5002783b98a7cdfa49f27ebd.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afc19fbe14d0cd1e497fee62d252225874d3d057.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3-04T14:28:24Z</dcterms:created>
  <dcterms:modified xsi:type="dcterms:W3CDTF">2024-03-04T11:28: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